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Nurse</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Auckland</w:t>
      </w:r>
    </w:p>
    <w:bookmarkStart w:id="24" w:name="cover-letter"/>
    <w:p>
      <w:pPr>
        <w:pStyle w:val="Heading1"/>
      </w:pPr>
      <w:r>
        <w:t xml:space="preserve">Cover Letter</w:t>
      </w:r>
    </w:p>
    <w:p>
      <w:pPr>
        <w:pStyle w:val="FirstParagraph"/>
      </w:pPr>
      <w:r>
        <w:t xml:space="preserve">Dear [Hiring Manager's Name],</w:t>
      </w:r>
      <w:r>
        <w:br/>
      </w:r>
      <w:r>
        <w:t xml:space="preserve">I am writing to express my interest in the Nurse position at [Hospital/Clinic Name] in New Zealand Auckland. As a dedicated and experienced Nurse, I am excited about the opportunity to contribute my skills and passion for patient care within a dynamic healthcare environment. My background in nursing, combined with a deep appreciation for New Zealand’s unique approach to healthcare, aligns perfectly with the values of your organization. I am eager to bring my expertise in clinical practice, patient-centered care, and cultural sensitivity to support the needs of patients in Auckland.</w:t>
      </w:r>
    </w:p>
    <w:p>
      <w:pPr>
        <w:pStyle w:val="BodyText"/>
      </w:pPr>
      <w:r>
        <w:t xml:space="preserve">With over [X years] of experience in nursing, I have cultivated a strong foundation in delivering compassionate and evidence-based care across diverse healthcare settings. My career has been guided by a commitment to excellence, continuous learning, and the belief that every patient deserves personalized attention and respect. Whether working in acute care, community health, or long-term care facilities, I have consistently demonstrated adaptability, critical thinking, and a collaborative spirit. These qualities are essential for thriving in New Zealand Auckland’s fast-paced healthcare system, where innovation and cultural inclusivity are paramount.</w:t>
      </w:r>
    </w:p>
    <w:bookmarkStart w:id="20" w:name="why-new-zealand-auckland"/>
    <w:p>
      <w:pPr>
        <w:pStyle w:val="Heading2"/>
      </w:pPr>
      <w:r>
        <w:t xml:space="preserve">Why New Zealand Auckland?</w:t>
      </w:r>
    </w:p>
    <w:p>
      <w:pPr>
        <w:pStyle w:val="FirstParagraph"/>
      </w:pPr>
      <w:r>
        <w:t xml:space="preserve">New Zealand Auckland stands out as a vibrant hub of multiculturalism and progressive healthcare practices. The region’s emphasis on integrating Māori health perspectives, fostering community partnerships, and prioritizing holistic patient care resonates deeply with my professional philosophy. I have always admired how New Zealand’s healthcare system balances technological advancements with a focus on human connection. As a Nurse in Auckland, I would be honored to contribute to this mission by supporting patients from diverse backgrounds and ensuring their physical, emotional, and cultural needs are met.</w:t>
      </w:r>
    </w:p>
    <w:p>
      <w:pPr>
        <w:pStyle w:val="BodyText"/>
      </w:pPr>
      <w:r>
        <w:t xml:space="preserve">My experience working in multicultural environments has prepared me to navigate the complexities of delivering care in a society where diversity is celebrated. For instance, during my time at [Previous Workplace], I collaborated with patients from various cultural backgrounds and learned to incorporate their preferences into care plans. This experience reinforced my belief that effective nursing requires not only clinical expertise but also empathy, communication, and an openness to learning from others. In Auckland, I am confident that these skills will enable me to build trust with patients and their families while adhering to the highest standards of care.</w:t>
      </w:r>
    </w:p>
    <w:bookmarkEnd w:id="20"/>
    <w:bookmarkStart w:id="21" w:name="skills-and-qualifications"/>
    <w:p>
      <w:pPr>
        <w:pStyle w:val="Heading2"/>
      </w:pPr>
      <w:r>
        <w:t xml:space="preserve">Skills and Qualifications</w:t>
      </w:r>
    </w:p>
    <w:p>
      <w:pPr>
        <w:pStyle w:val="FirstParagraph"/>
      </w:pPr>
      <w:r>
        <w:t xml:space="preserve">As a qualified Nurse, I hold [specific qualifications, e.g., Bachelor of Nursing, Registered Nurse license] and am committed to maintaining up-to-date knowledge through ongoing professional development. My technical skills include administering medications, monitoring patient vitals, coordinating care with interdisciplinary teams, and utilizing electronic health records. However, what sets me apart is my ability to connect with patients on a personal level. I believe that every interaction is an opportunity to make a meaningful impact, whether it’s by explaining medical procedures in clear terms or simply offering a listening ear during challenging times.</w:t>
      </w:r>
    </w:p>
    <w:p>
      <w:pPr>
        <w:pStyle w:val="BodyText"/>
      </w:pPr>
      <w:r>
        <w:t xml:space="preserve">In addition to clinical proficiency, I possess strong organizational and time management skills, which are critical for managing the demands of a Nurse in New Zealand Auckland. I am adept at prioritizing tasks, working under pressure, and maintaining composure in high-stress situations. For example, during a recent surge in patient admissions at [Previous Workplace], I played a key role in streamlining workflows to ensure timely care for all individuals. This experience has prepared me to thrive in the fast-paced environment of Auckland’s healthcare facilities.</w:t>
      </w:r>
    </w:p>
    <w:bookmarkEnd w:id="21"/>
    <w:bookmarkStart w:id="22" w:name="why-hospitalclinic-name"/>
    <w:p>
      <w:pPr>
        <w:pStyle w:val="Heading2"/>
      </w:pPr>
      <w:r>
        <w:t xml:space="preserve">Why [Hospital/Clinic Name]?</w:t>
      </w:r>
    </w:p>
    <w:p>
      <w:pPr>
        <w:pStyle w:val="FirstParagraph"/>
      </w:pPr>
      <w:r>
        <w:t xml:space="preserve">I am particularly drawn to [Hospital/Clinic Name] because of its reputation for excellence in patient care and its commitment to fostering a supportive work environment. I have followed your organization’s initiatives in areas such as [specific programs, e.g., mental health services, community outreach], and I am inspired by the way you prioritize innovation while maintaining a human-centered approach. The opportunity to work alongside a team of passionate healthcare professionals who share my dedication to improving patient outcomes is incredibly appealing.</w:t>
      </w:r>
    </w:p>
    <w:p>
      <w:pPr>
        <w:pStyle w:val="BodyText"/>
      </w:pPr>
      <w:r>
        <w:t xml:space="preserve">Furthermore, I am eager to contribute to the growth and success of your team by leveraging my experience in [specific area, e.g., wound care, geriatric nursing]. I am also keen to learn from the unique challenges and opportunities present in Auckland’s healthcare landscape. Whether it involves participating in community health programs or supporting patients through complex medical journeys, I am ready to embrace the responsibilities of this role with enthusiasm and integrity.</w:t>
      </w:r>
    </w:p>
    <w:bookmarkEnd w:id="22"/>
    <w:bookmarkStart w:id="23" w:name="conclusion"/>
    <w:p>
      <w:pPr>
        <w:pStyle w:val="Heading2"/>
      </w:pPr>
      <w:r>
        <w:t xml:space="preserve">Conclusion</w:t>
      </w:r>
    </w:p>
    <w:p>
      <w:pPr>
        <w:pStyle w:val="FirstParagraph"/>
      </w:pPr>
      <w:r>
        <w:t xml:space="preserve">In conclusion, I am confident that my qualifications, experience, and passion for nursing make me a strong candidate for the Nurse position at [Hospital/Clinic Name] in New Zealand Auckland. I am excited about the possibility of joining your team and contributing to the exceptional care that your organization is known for. Thank you for considering my application. I would welcome the opportunity to discuss how my background and goals align with the needs of your healthcare facility.</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urse Application for New Zealand Auckland</dc:title>
  <dc:creator/>
  <dc:language>en</dc:language>
  <cp:keywords/>
  <dcterms:created xsi:type="dcterms:W3CDTF">2026-07-24T16:02:54Z</dcterms:created>
  <dcterms:modified xsi:type="dcterms:W3CDTF">2026-07-24T16:02:54Z</dcterms:modified>
</cp:coreProperties>
</file>

<file path=docProps/custom.xml><?xml version="1.0" encoding="utf-8"?>
<Properties xmlns="http://schemas.openxmlformats.org/officeDocument/2006/custom-properties" xmlns:vt="http://schemas.openxmlformats.org/officeDocument/2006/docPropsVTypes"/>
</file>